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1"/>
        <w:gridCol w:w="3021"/>
      </w:tblGrid>
      <w:tr w:rsidR="00F95E61" w14:paraId="1B71490B" w14:textId="77777777" w:rsidTr="005D4C58">
        <w:tc>
          <w:tcPr>
            <w:tcW w:w="3021" w:type="dxa"/>
          </w:tcPr>
          <w:p w14:paraId="2B235E07" w14:textId="77777777" w:rsidR="00F95E61" w:rsidRPr="00E014E6" w:rsidRDefault="00F95E61" w:rsidP="005D4C58">
            <w:pPr>
              <w:rPr>
                <w:b/>
              </w:rPr>
            </w:pPr>
            <w:proofErr w:type="spellStart"/>
            <w:r w:rsidRPr="00E014E6">
              <w:rPr>
                <w:b/>
              </w:rPr>
              <w:t>Vpisna</w:t>
            </w:r>
            <w:proofErr w:type="spellEnd"/>
            <w:r w:rsidRPr="00E014E6">
              <w:rPr>
                <w:b/>
              </w:rPr>
              <w:t xml:space="preserve"> </w:t>
            </w:r>
            <w:proofErr w:type="spellStart"/>
            <w:r w:rsidRPr="00E014E6">
              <w:rPr>
                <w:b/>
              </w:rPr>
              <w:t>številka</w:t>
            </w:r>
            <w:proofErr w:type="spellEnd"/>
          </w:p>
        </w:tc>
        <w:tc>
          <w:tcPr>
            <w:tcW w:w="3021" w:type="dxa"/>
          </w:tcPr>
          <w:p w14:paraId="06DB0591" w14:textId="77777777" w:rsidR="00F95E61" w:rsidRPr="00E014E6" w:rsidRDefault="00F95E61" w:rsidP="005D4C58">
            <w:pPr>
              <w:rPr>
                <w:b/>
              </w:rPr>
            </w:pPr>
            <w:proofErr w:type="spellStart"/>
            <w:r w:rsidRPr="00E014E6">
              <w:rPr>
                <w:b/>
              </w:rPr>
              <w:t>Točke</w:t>
            </w:r>
            <w:proofErr w:type="spellEnd"/>
            <w:r w:rsidRPr="00E014E6">
              <w:rPr>
                <w:b/>
              </w:rPr>
              <w:t>/100t</w:t>
            </w:r>
          </w:p>
        </w:tc>
      </w:tr>
      <w:tr w:rsidR="00F95E61" w14:paraId="6D384A20" w14:textId="77777777" w:rsidTr="005D4C58">
        <w:tc>
          <w:tcPr>
            <w:tcW w:w="3021" w:type="dxa"/>
          </w:tcPr>
          <w:p w14:paraId="640BFBC4" w14:textId="77777777" w:rsidR="00F95E61" w:rsidRPr="00D20F96" w:rsidRDefault="00F95E61" w:rsidP="005D4C58">
            <w:pPr>
              <w:rPr>
                <w:bCs/>
              </w:rPr>
            </w:pPr>
            <w:r>
              <w:rPr>
                <w:bCs/>
              </w:rPr>
              <w:t>K1022874</w:t>
            </w:r>
          </w:p>
        </w:tc>
        <w:tc>
          <w:tcPr>
            <w:tcW w:w="3021" w:type="dxa"/>
          </w:tcPr>
          <w:p w14:paraId="3AC68710" w14:textId="77777777" w:rsidR="00F95E61" w:rsidRPr="00D20F96" w:rsidRDefault="00F95E61" w:rsidP="005D4C58">
            <w:pPr>
              <w:rPr>
                <w:bCs/>
              </w:rPr>
            </w:pPr>
            <w:r>
              <w:rPr>
                <w:bCs/>
              </w:rPr>
              <w:t>99</w:t>
            </w:r>
          </w:p>
        </w:tc>
      </w:tr>
      <w:tr w:rsidR="00F95E61" w14:paraId="372AD750" w14:textId="77777777" w:rsidTr="005D4C58">
        <w:tc>
          <w:tcPr>
            <w:tcW w:w="3021" w:type="dxa"/>
          </w:tcPr>
          <w:p w14:paraId="23809B3F" w14:textId="77777777" w:rsidR="00F95E61" w:rsidRDefault="00F95E61" w:rsidP="005D4C58">
            <w:pPr>
              <w:rPr>
                <w:bCs/>
              </w:rPr>
            </w:pPr>
            <w:r>
              <w:rPr>
                <w:bCs/>
              </w:rPr>
              <w:t>K1023956</w:t>
            </w:r>
          </w:p>
        </w:tc>
        <w:tc>
          <w:tcPr>
            <w:tcW w:w="3021" w:type="dxa"/>
          </w:tcPr>
          <w:p w14:paraId="17D08FD7" w14:textId="77777777" w:rsidR="00F95E61" w:rsidRDefault="00F95E61" w:rsidP="005D4C58">
            <w:pPr>
              <w:rPr>
                <w:bCs/>
              </w:rPr>
            </w:pPr>
            <w:r>
              <w:rPr>
                <w:bCs/>
              </w:rPr>
              <w:t>98</w:t>
            </w:r>
          </w:p>
        </w:tc>
      </w:tr>
      <w:tr w:rsidR="00F95E61" w14:paraId="18CC98D9" w14:textId="77777777" w:rsidTr="005D4C58">
        <w:tc>
          <w:tcPr>
            <w:tcW w:w="3021" w:type="dxa"/>
          </w:tcPr>
          <w:p w14:paraId="0192F859" w14:textId="77777777" w:rsidR="00F95E61" w:rsidRDefault="00F95E61" w:rsidP="005D4C58">
            <w:pPr>
              <w:rPr>
                <w:bCs/>
              </w:rPr>
            </w:pPr>
            <w:r>
              <w:rPr>
                <w:bCs/>
              </w:rPr>
              <w:t>K1021352</w:t>
            </w:r>
          </w:p>
        </w:tc>
        <w:tc>
          <w:tcPr>
            <w:tcW w:w="3021" w:type="dxa"/>
          </w:tcPr>
          <w:p w14:paraId="7E4E3177" w14:textId="77777777" w:rsidR="00F95E61" w:rsidRDefault="00F95E61" w:rsidP="005D4C58">
            <w:pPr>
              <w:rPr>
                <w:bCs/>
              </w:rPr>
            </w:pPr>
            <w:r>
              <w:rPr>
                <w:bCs/>
              </w:rPr>
              <w:t>97</w:t>
            </w:r>
          </w:p>
        </w:tc>
      </w:tr>
      <w:tr w:rsidR="00F95E61" w14:paraId="650A22DD" w14:textId="77777777" w:rsidTr="005D4C58">
        <w:tc>
          <w:tcPr>
            <w:tcW w:w="3021" w:type="dxa"/>
          </w:tcPr>
          <w:p w14:paraId="7C106A29" w14:textId="77777777" w:rsidR="00F95E61" w:rsidRDefault="00F95E61" w:rsidP="005D4C58">
            <w:pPr>
              <w:rPr>
                <w:bCs/>
              </w:rPr>
            </w:pPr>
            <w:r>
              <w:rPr>
                <w:bCs/>
              </w:rPr>
              <w:t>K1019825</w:t>
            </w:r>
          </w:p>
        </w:tc>
        <w:tc>
          <w:tcPr>
            <w:tcW w:w="3021" w:type="dxa"/>
          </w:tcPr>
          <w:p w14:paraId="1CC5A2FA" w14:textId="77777777" w:rsidR="00F95E61" w:rsidRDefault="00F95E61" w:rsidP="005D4C58">
            <w:pPr>
              <w:rPr>
                <w:bCs/>
              </w:rPr>
            </w:pPr>
            <w:r>
              <w:rPr>
                <w:bCs/>
              </w:rPr>
              <w:t>96</w:t>
            </w:r>
          </w:p>
        </w:tc>
      </w:tr>
      <w:tr w:rsidR="00F95E61" w14:paraId="7EFE83CF" w14:textId="77777777" w:rsidTr="005D4C58">
        <w:tc>
          <w:tcPr>
            <w:tcW w:w="3021" w:type="dxa"/>
          </w:tcPr>
          <w:p w14:paraId="50E87484" w14:textId="77777777" w:rsidR="00F95E61" w:rsidRDefault="00F95E61" w:rsidP="005D4C58">
            <w:pPr>
              <w:rPr>
                <w:bCs/>
              </w:rPr>
            </w:pPr>
            <w:r>
              <w:rPr>
                <w:bCs/>
              </w:rPr>
              <w:t>K1019645</w:t>
            </w:r>
          </w:p>
        </w:tc>
        <w:tc>
          <w:tcPr>
            <w:tcW w:w="3021" w:type="dxa"/>
          </w:tcPr>
          <w:p w14:paraId="00CACBF1" w14:textId="77777777" w:rsidR="00F95E61" w:rsidRDefault="00F95E61" w:rsidP="005D4C58">
            <w:pPr>
              <w:rPr>
                <w:bCs/>
              </w:rPr>
            </w:pPr>
            <w:r>
              <w:rPr>
                <w:bCs/>
              </w:rPr>
              <w:t>96</w:t>
            </w:r>
          </w:p>
        </w:tc>
      </w:tr>
      <w:tr w:rsidR="00F95E61" w14:paraId="2396FEA4" w14:textId="77777777" w:rsidTr="005D4C58">
        <w:tc>
          <w:tcPr>
            <w:tcW w:w="3021" w:type="dxa"/>
          </w:tcPr>
          <w:p w14:paraId="0513A34D" w14:textId="77777777" w:rsidR="00F95E61" w:rsidRDefault="00F95E61" w:rsidP="005D4C58">
            <w:pPr>
              <w:rPr>
                <w:bCs/>
              </w:rPr>
            </w:pPr>
            <w:r>
              <w:rPr>
                <w:bCs/>
              </w:rPr>
              <w:t>K1019791</w:t>
            </w:r>
          </w:p>
        </w:tc>
        <w:tc>
          <w:tcPr>
            <w:tcW w:w="3021" w:type="dxa"/>
          </w:tcPr>
          <w:p w14:paraId="5D6C6CCE" w14:textId="77777777" w:rsidR="00F95E61" w:rsidRDefault="00F95E61" w:rsidP="005D4C58">
            <w:pPr>
              <w:rPr>
                <w:bCs/>
              </w:rPr>
            </w:pPr>
            <w:r>
              <w:rPr>
                <w:bCs/>
              </w:rPr>
              <w:t>91</w:t>
            </w:r>
          </w:p>
        </w:tc>
      </w:tr>
      <w:tr w:rsidR="00F95E61" w14:paraId="7483D618" w14:textId="77777777" w:rsidTr="005D4C58">
        <w:tc>
          <w:tcPr>
            <w:tcW w:w="3021" w:type="dxa"/>
          </w:tcPr>
          <w:p w14:paraId="72B3B151" w14:textId="77777777" w:rsidR="00F95E61" w:rsidRDefault="00F95E61" w:rsidP="005D4C58">
            <w:r>
              <w:t>K1022586</w:t>
            </w:r>
          </w:p>
        </w:tc>
        <w:tc>
          <w:tcPr>
            <w:tcW w:w="3021" w:type="dxa"/>
          </w:tcPr>
          <w:p w14:paraId="72A66529" w14:textId="77777777" w:rsidR="00F95E61" w:rsidRDefault="00F95E61" w:rsidP="005D4C58">
            <w:r>
              <w:t>90</w:t>
            </w:r>
          </w:p>
        </w:tc>
      </w:tr>
      <w:tr w:rsidR="00F95E61" w14:paraId="2CE83BDA" w14:textId="77777777" w:rsidTr="005D4C58">
        <w:tc>
          <w:tcPr>
            <w:tcW w:w="3021" w:type="dxa"/>
          </w:tcPr>
          <w:p w14:paraId="00B94ED5" w14:textId="77777777" w:rsidR="00F95E61" w:rsidRDefault="00F95E61" w:rsidP="005D4C58">
            <w:r>
              <w:t>K1021886</w:t>
            </w:r>
          </w:p>
        </w:tc>
        <w:tc>
          <w:tcPr>
            <w:tcW w:w="3021" w:type="dxa"/>
          </w:tcPr>
          <w:p w14:paraId="6011FB72" w14:textId="77777777" w:rsidR="00F95E61" w:rsidRDefault="00F95E61" w:rsidP="005D4C58">
            <w:r>
              <w:t>89</w:t>
            </w:r>
          </w:p>
        </w:tc>
      </w:tr>
      <w:tr w:rsidR="00F95E61" w14:paraId="08C0A43D" w14:textId="77777777" w:rsidTr="005D4C58">
        <w:tc>
          <w:tcPr>
            <w:tcW w:w="3021" w:type="dxa"/>
          </w:tcPr>
          <w:p w14:paraId="644CEDAA" w14:textId="77777777" w:rsidR="00F95E61" w:rsidRDefault="00F95E61" w:rsidP="005D4C58">
            <w:r>
              <w:t>K1021655</w:t>
            </w:r>
          </w:p>
        </w:tc>
        <w:tc>
          <w:tcPr>
            <w:tcW w:w="3021" w:type="dxa"/>
          </w:tcPr>
          <w:p w14:paraId="764679EE" w14:textId="77777777" w:rsidR="00F95E61" w:rsidRDefault="00F95E61" w:rsidP="005D4C58">
            <w:r>
              <w:t>88</w:t>
            </w:r>
          </w:p>
        </w:tc>
      </w:tr>
      <w:tr w:rsidR="00F95E61" w14:paraId="58FA464A" w14:textId="77777777" w:rsidTr="005D4C58">
        <w:tc>
          <w:tcPr>
            <w:tcW w:w="3021" w:type="dxa"/>
          </w:tcPr>
          <w:p w14:paraId="6169668A" w14:textId="77777777" w:rsidR="00F95E61" w:rsidRDefault="00F95E61" w:rsidP="005D4C58">
            <w:r>
              <w:t>K1021422</w:t>
            </w:r>
          </w:p>
        </w:tc>
        <w:tc>
          <w:tcPr>
            <w:tcW w:w="3021" w:type="dxa"/>
          </w:tcPr>
          <w:p w14:paraId="238FA6AF" w14:textId="77777777" w:rsidR="00F95E61" w:rsidRDefault="00F95E61" w:rsidP="005D4C58">
            <w:r>
              <w:t>84</w:t>
            </w:r>
          </w:p>
        </w:tc>
      </w:tr>
      <w:tr w:rsidR="00F95E61" w14:paraId="47A08945" w14:textId="77777777" w:rsidTr="005D4C58">
        <w:tc>
          <w:tcPr>
            <w:tcW w:w="3021" w:type="dxa"/>
          </w:tcPr>
          <w:p w14:paraId="14676000" w14:textId="77777777" w:rsidR="00F95E61" w:rsidRDefault="00F95E61" w:rsidP="005D4C58">
            <w:r>
              <w:t>K1019609</w:t>
            </w:r>
          </w:p>
        </w:tc>
        <w:tc>
          <w:tcPr>
            <w:tcW w:w="3021" w:type="dxa"/>
          </w:tcPr>
          <w:p w14:paraId="5CDA8EAE" w14:textId="77777777" w:rsidR="00F95E61" w:rsidRDefault="00F95E61" w:rsidP="005D4C58">
            <w:r>
              <w:t>80</w:t>
            </w:r>
          </w:p>
        </w:tc>
      </w:tr>
      <w:tr w:rsidR="00F95E61" w14:paraId="5426F3AF" w14:textId="77777777" w:rsidTr="005D4C58">
        <w:tc>
          <w:tcPr>
            <w:tcW w:w="3021" w:type="dxa"/>
          </w:tcPr>
          <w:p w14:paraId="74BEF0A8" w14:textId="77777777" w:rsidR="00F95E61" w:rsidRDefault="00F95E61" w:rsidP="005D4C58">
            <w:r>
              <w:t>K1021297</w:t>
            </w:r>
          </w:p>
        </w:tc>
        <w:tc>
          <w:tcPr>
            <w:tcW w:w="3021" w:type="dxa"/>
          </w:tcPr>
          <w:p w14:paraId="5C236001" w14:textId="77777777" w:rsidR="00F95E61" w:rsidRDefault="00F95E61" w:rsidP="005D4C58">
            <w:r>
              <w:t>80</w:t>
            </w:r>
          </w:p>
        </w:tc>
      </w:tr>
      <w:tr w:rsidR="00F95E61" w14:paraId="6E75B168" w14:textId="77777777" w:rsidTr="005D4C58">
        <w:tc>
          <w:tcPr>
            <w:tcW w:w="3021" w:type="dxa"/>
          </w:tcPr>
          <w:p w14:paraId="755F5AEF" w14:textId="77777777" w:rsidR="00F95E61" w:rsidRDefault="00F95E61" w:rsidP="005D4C58">
            <w:r w:rsidRPr="00B97299">
              <w:t>K1022513</w:t>
            </w:r>
          </w:p>
        </w:tc>
        <w:tc>
          <w:tcPr>
            <w:tcW w:w="3021" w:type="dxa"/>
          </w:tcPr>
          <w:p w14:paraId="66308546" w14:textId="77777777" w:rsidR="00F95E61" w:rsidRDefault="00F95E61" w:rsidP="005D4C58">
            <w:r>
              <w:t>80</w:t>
            </w:r>
          </w:p>
        </w:tc>
      </w:tr>
      <w:tr w:rsidR="00F95E61" w14:paraId="692CA5AF" w14:textId="77777777" w:rsidTr="005D4C58">
        <w:tc>
          <w:tcPr>
            <w:tcW w:w="3021" w:type="dxa"/>
          </w:tcPr>
          <w:p w14:paraId="3423E0F6" w14:textId="77777777" w:rsidR="00F95E61" w:rsidRPr="00B97299" w:rsidRDefault="00F95E61" w:rsidP="005D4C58">
            <w:r>
              <w:t>K1021217</w:t>
            </w:r>
          </w:p>
        </w:tc>
        <w:tc>
          <w:tcPr>
            <w:tcW w:w="3021" w:type="dxa"/>
          </w:tcPr>
          <w:p w14:paraId="5F7A12B5" w14:textId="77777777" w:rsidR="00F95E61" w:rsidRDefault="00F95E61" w:rsidP="005D4C58">
            <w:r>
              <w:t>80</w:t>
            </w:r>
          </w:p>
        </w:tc>
      </w:tr>
      <w:tr w:rsidR="00F95E61" w14:paraId="1DC519D4" w14:textId="77777777" w:rsidTr="005D4C58">
        <w:tc>
          <w:tcPr>
            <w:tcW w:w="3021" w:type="dxa"/>
          </w:tcPr>
          <w:p w14:paraId="70DD150B" w14:textId="77777777" w:rsidR="00F95E61" w:rsidRDefault="00F95E61" w:rsidP="005D4C58">
            <w:r>
              <w:t>K1021343</w:t>
            </w:r>
          </w:p>
        </w:tc>
        <w:tc>
          <w:tcPr>
            <w:tcW w:w="3021" w:type="dxa"/>
          </w:tcPr>
          <w:p w14:paraId="6C7D4B78" w14:textId="77777777" w:rsidR="00F95E61" w:rsidRDefault="00F95E61" w:rsidP="005D4C58">
            <w:r>
              <w:t>77</w:t>
            </w:r>
          </w:p>
        </w:tc>
      </w:tr>
      <w:tr w:rsidR="00F95E61" w14:paraId="4A375242" w14:textId="77777777" w:rsidTr="005D4C58">
        <w:tc>
          <w:tcPr>
            <w:tcW w:w="3021" w:type="dxa"/>
          </w:tcPr>
          <w:p w14:paraId="2D7CAEC3" w14:textId="77777777" w:rsidR="00F95E61" w:rsidRDefault="00F95E61" w:rsidP="005D4C58">
            <w:r>
              <w:t>K1022485</w:t>
            </w:r>
          </w:p>
        </w:tc>
        <w:tc>
          <w:tcPr>
            <w:tcW w:w="3021" w:type="dxa"/>
          </w:tcPr>
          <w:p w14:paraId="23493307" w14:textId="77777777" w:rsidR="00F95E61" w:rsidRDefault="00F95E61" w:rsidP="005D4C58">
            <w:r>
              <w:t>76</w:t>
            </w:r>
          </w:p>
        </w:tc>
      </w:tr>
      <w:tr w:rsidR="00F95E61" w14:paraId="2C93851D" w14:textId="77777777" w:rsidTr="005D4C58">
        <w:tc>
          <w:tcPr>
            <w:tcW w:w="3021" w:type="dxa"/>
          </w:tcPr>
          <w:p w14:paraId="475B8917" w14:textId="77777777" w:rsidR="00F95E61" w:rsidRDefault="00F95E61" w:rsidP="005D4C58">
            <w:r>
              <w:t>K1021220</w:t>
            </w:r>
          </w:p>
        </w:tc>
        <w:tc>
          <w:tcPr>
            <w:tcW w:w="3021" w:type="dxa"/>
          </w:tcPr>
          <w:p w14:paraId="1DA70C67" w14:textId="77777777" w:rsidR="00F95E61" w:rsidRDefault="00F95E61" w:rsidP="005D4C58">
            <w:r>
              <w:t>68</w:t>
            </w:r>
          </w:p>
        </w:tc>
      </w:tr>
      <w:tr w:rsidR="00F95E61" w14:paraId="54AE9EE7" w14:textId="77777777" w:rsidTr="005D4C58">
        <w:tc>
          <w:tcPr>
            <w:tcW w:w="3021" w:type="dxa"/>
          </w:tcPr>
          <w:p w14:paraId="32667E21" w14:textId="77777777" w:rsidR="00F95E61" w:rsidRDefault="00F95E61" w:rsidP="005D4C58">
            <w:r>
              <w:t>K1021336</w:t>
            </w:r>
          </w:p>
        </w:tc>
        <w:tc>
          <w:tcPr>
            <w:tcW w:w="3021" w:type="dxa"/>
          </w:tcPr>
          <w:p w14:paraId="2101949A" w14:textId="77777777" w:rsidR="00F95E61" w:rsidRDefault="00F95E61" w:rsidP="005D4C58">
            <w:r>
              <w:t>63</w:t>
            </w:r>
          </w:p>
        </w:tc>
      </w:tr>
      <w:tr w:rsidR="00F95E61" w14:paraId="2E07C96E" w14:textId="77777777" w:rsidTr="005D4C58">
        <w:tc>
          <w:tcPr>
            <w:tcW w:w="3021" w:type="dxa"/>
            <w:tcBorders>
              <w:bottom w:val="single" w:sz="18" w:space="0" w:color="auto"/>
            </w:tcBorders>
          </w:tcPr>
          <w:p w14:paraId="4A12DE48" w14:textId="77777777" w:rsidR="00F95E61" w:rsidRDefault="00F95E61" w:rsidP="005D4C58">
            <w:r>
              <w:t>K1020049</w:t>
            </w:r>
          </w:p>
        </w:tc>
        <w:tc>
          <w:tcPr>
            <w:tcW w:w="3021" w:type="dxa"/>
            <w:tcBorders>
              <w:bottom w:val="single" w:sz="18" w:space="0" w:color="auto"/>
            </w:tcBorders>
          </w:tcPr>
          <w:p w14:paraId="50E64C3E" w14:textId="77777777" w:rsidR="00F95E61" w:rsidRDefault="00F95E61" w:rsidP="005D4C58">
            <w:r>
              <w:t>54</w:t>
            </w:r>
          </w:p>
        </w:tc>
      </w:tr>
      <w:tr w:rsidR="00F95E61" w14:paraId="42558E1A" w14:textId="77777777" w:rsidTr="005D4C58">
        <w:tc>
          <w:tcPr>
            <w:tcW w:w="3021" w:type="dxa"/>
            <w:tcBorders>
              <w:top w:val="single" w:sz="18" w:space="0" w:color="auto"/>
            </w:tcBorders>
          </w:tcPr>
          <w:p w14:paraId="7BC751CE" w14:textId="77777777" w:rsidR="00F95E61" w:rsidRDefault="00F95E61" w:rsidP="005D4C58">
            <w:r>
              <w:t>K1021307</w:t>
            </w:r>
          </w:p>
        </w:tc>
        <w:tc>
          <w:tcPr>
            <w:tcW w:w="3021" w:type="dxa"/>
            <w:tcBorders>
              <w:top w:val="single" w:sz="18" w:space="0" w:color="auto"/>
            </w:tcBorders>
          </w:tcPr>
          <w:p w14:paraId="289A4BAA" w14:textId="77777777" w:rsidR="00F95E61" w:rsidRDefault="00F95E61" w:rsidP="005D4C58">
            <w:r>
              <w:t>40</w:t>
            </w:r>
          </w:p>
        </w:tc>
      </w:tr>
    </w:tbl>
    <w:p w14:paraId="67395103" w14:textId="77777777" w:rsidR="00F95E61" w:rsidRDefault="00F95E61" w:rsidP="00F95E61"/>
    <w:p w14:paraId="1CE5CA91" w14:textId="77777777" w:rsidR="00F95E61" w:rsidRDefault="00F95E61" w:rsidP="00F95E61"/>
    <w:p w14:paraId="3698D46C" w14:textId="77777777" w:rsidR="00F95E61" w:rsidRPr="00146CA4" w:rsidRDefault="00F95E61" w:rsidP="00F95E61">
      <w:pPr>
        <w:rPr>
          <w:b/>
          <w:bCs/>
        </w:rPr>
      </w:pPr>
      <w:proofErr w:type="spellStart"/>
      <w:r w:rsidRPr="00146CA4">
        <w:rPr>
          <w:b/>
          <w:bCs/>
        </w:rPr>
        <w:t>Pozitivna</w:t>
      </w:r>
      <w:proofErr w:type="spellEnd"/>
      <w:r w:rsidRPr="00146CA4">
        <w:rPr>
          <w:b/>
          <w:bCs/>
        </w:rPr>
        <w:t xml:space="preserve"> </w:t>
      </w:r>
      <w:proofErr w:type="spellStart"/>
      <w:proofErr w:type="gramStart"/>
      <w:r w:rsidRPr="00146CA4">
        <w:rPr>
          <w:b/>
          <w:bCs/>
        </w:rPr>
        <w:t>ocena</w:t>
      </w:r>
      <w:proofErr w:type="spellEnd"/>
      <w:r w:rsidRPr="00146CA4">
        <w:rPr>
          <w:b/>
          <w:bCs/>
        </w:rPr>
        <w:t xml:space="preserve"> </w:t>
      </w:r>
      <w:r>
        <w:rPr>
          <w:b/>
          <w:bCs/>
        </w:rPr>
        <w:t xml:space="preserve"> </w:t>
      </w:r>
      <w:r w:rsidRPr="00146CA4">
        <w:rPr>
          <w:rFonts w:cstheme="minorHAnsi"/>
          <w:b/>
          <w:bCs/>
        </w:rPr>
        <w:t>≥</w:t>
      </w:r>
      <w:proofErr w:type="gramEnd"/>
      <w:r w:rsidRPr="00146CA4">
        <w:rPr>
          <w:b/>
          <w:bCs/>
        </w:rPr>
        <w:t xml:space="preserve">  50t/100</w:t>
      </w:r>
    </w:p>
    <w:p w14:paraId="201A1278" w14:textId="77777777" w:rsidR="00F95E61" w:rsidRDefault="00F95E61" w:rsidP="00F95E61">
      <w:proofErr w:type="spellStart"/>
      <w:r>
        <w:t>Vpogled</w:t>
      </w:r>
      <w:proofErr w:type="spellEnd"/>
      <w:r>
        <w:t xml:space="preserve"> </w:t>
      </w:r>
      <w:proofErr w:type="spellStart"/>
      <w:r>
        <w:t>kolokvija</w:t>
      </w:r>
      <w:proofErr w:type="spellEnd"/>
      <w:r>
        <w:t xml:space="preserve"> je </w:t>
      </w:r>
      <w:proofErr w:type="spellStart"/>
      <w:r>
        <w:t>možen</w:t>
      </w:r>
      <w:proofErr w:type="spellEnd"/>
      <w:r>
        <w:t xml:space="preserve"> v </w:t>
      </w:r>
      <w:proofErr w:type="spellStart"/>
      <w:r>
        <w:t>četrtek</w:t>
      </w:r>
      <w:proofErr w:type="spellEnd"/>
      <w:r>
        <w:t xml:space="preserve">, 30.11.2023 med 10-11h in v </w:t>
      </w:r>
      <w:proofErr w:type="spellStart"/>
      <w:r>
        <w:t>petek</w:t>
      </w:r>
      <w:proofErr w:type="spellEnd"/>
      <w:r>
        <w:t>, 1.12.2023 med 13.30-14.30 h (D1-415).</w:t>
      </w:r>
    </w:p>
    <w:p w14:paraId="40340193" w14:textId="77777777" w:rsidR="00615ADB" w:rsidRDefault="00615ADB"/>
    <w:sectPr w:rsidR="00615A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zNTQwMDKzMDOzNDNW0lEKTi0uzszPAykwrAUAs0hjSCwAAAA="/>
  </w:docVars>
  <w:rsids>
    <w:rsidRoot w:val="00F95E61"/>
    <w:rsid w:val="00615ADB"/>
    <w:rsid w:val="00F95E61"/>
    <w:rsid w:val="00FD7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71EFB"/>
  <w15:chartTrackingRefBased/>
  <w15:docId w15:val="{883DC470-0951-4CAD-A6AF-5337AC870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E61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95E61"/>
    <w:pPr>
      <w:spacing w:after="0" w:line="240" w:lineRule="auto"/>
    </w:pPr>
    <w:rPr>
      <w:lang w:val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</Words>
  <Characters>365</Characters>
  <Application>Microsoft Office Word</Application>
  <DocSecurity>0</DocSecurity>
  <Lines>3</Lines>
  <Paragraphs>1</Paragraphs>
  <ScaleCrop>false</ScaleCrop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ica Pantić</dc:creator>
  <cp:keywords/>
  <dc:description/>
  <cp:lastModifiedBy>Milica Pantić</cp:lastModifiedBy>
  <cp:revision>1</cp:revision>
  <dcterms:created xsi:type="dcterms:W3CDTF">2023-11-28T13:16:00Z</dcterms:created>
  <dcterms:modified xsi:type="dcterms:W3CDTF">2023-11-28T13:17:00Z</dcterms:modified>
</cp:coreProperties>
</file>